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CF4D6" w14:textId="3D5E9B1D" w:rsidR="0070443F" w:rsidRPr="000255CD" w:rsidRDefault="00D3020B">
      <w:pPr>
        <w:rPr>
          <w:lang w:val="en-GB"/>
        </w:rPr>
      </w:pPr>
      <w:r w:rsidRPr="000255CD">
        <w:rPr>
          <w:lang w:val="en-GB"/>
        </w:rPr>
        <w:t>America</w:t>
      </w:r>
      <w:r w:rsidR="00D06242">
        <w:rPr>
          <w:lang w:val="en-GB"/>
        </w:rPr>
        <w:t xml:space="preserve"> attacks and</w:t>
      </w:r>
      <w:r w:rsidRPr="000255CD">
        <w:rPr>
          <w:lang w:val="en-GB"/>
        </w:rPr>
        <w:t xml:space="preserve"> produces very good students, </w:t>
      </w:r>
      <w:r w:rsidR="00D06242">
        <w:rPr>
          <w:lang w:val="en-GB"/>
        </w:rPr>
        <w:t>of a wide working range, for high tech companies, for the Silicon valley</w:t>
      </w:r>
      <w:r w:rsidRPr="000255CD">
        <w:rPr>
          <w:lang w:val="en-GB"/>
        </w:rPr>
        <w:t xml:space="preserve">, </w:t>
      </w:r>
      <w:r w:rsidR="00D06242">
        <w:rPr>
          <w:lang w:val="en-GB"/>
        </w:rPr>
        <w:t xml:space="preserve">for </w:t>
      </w:r>
      <w:r w:rsidRPr="000255CD">
        <w:rPr>
          <w:lang w:val="en-GB"/>
        </w:rPr>
        <w:t xml:space="preserve">research and other economic actors. </w:t>
      </w:r>
      <w:r w:rsidR="00D06242">
        <w:rPr>
          <w:lang w:val="en-GB"/>
        </w:rPr>
        <w:t xml:space="preserve">This wide range of offers creates a competition between private and public schools that have to insure a high level of excellence. High education has been a big industry in exporting students to work in different countries. </w:t>
      </w:r>
      <w:r w:rsidR="00FB73EA">
        <w:rPr>
          <w:lang w:val="en-GB"/>
        </w:rPr>
        <w:t xml:space="preserve">Foreign students who attend US universities bring many advantages in different sectors (full pay for the price of the school, …). If foreign students stop coming it would increase the financial difficulties in being supplied in workers. Foreign students bring cultural advantages to the universities, the foreign students go back to their house </w:t>
      </w:r>
      <w:r w:rsidR="00CE1FAD">
        <w:rPr>
          <w:lang w:val="en-GB"/>
        </w:rPr>
        <w:t xml:space="preserve">promoting the American university around them. The number of foreign students has been rising until 2016 where American universities have experienced a brain drain due to the new presence of other universities (with the same level) in other countries increasing the recruitment difficulty for the American universities. To make things worse, obtaining a student visa has become harder, even when the foreign students have been enrolled in the universities. </w:t>
      </w:r>
      <w:r w:rsidR="00A67275">
        <w:rPr>
          <w:lang w:val="en-GB"/>
        </w:rPr>
        <w:t xml:space="preserve">The increase of the taxes and prices has complicated the situation, the prices have </w:t>
      </w:r>
      <w:r w:rsidR="00031852">
        <w:rPr>
          <w:lang w:val="en-GB"/>
        </w:rPr>
        <w:t>gone</w:t>
      </w:r>
      <w:r w:rsidR="00A67275">
        <w:rPr>
          <w:lang w:val="en-GB"/>
        </w:rPr>
        <w:t xml:space="preserve"> from the price of a ford to the price of a Tesla.</w:t>
      </w:r>
      <w:bookmarkStart w:id="0" w:name="_GoBack"/>
      <w:bookmarkEnd w:id="0"/>
    </w:p>
    <w:sectPr w:rsidR="0070443F" w:rsidRPr="000255C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DAzNDEztDQ2MTFV0lEKTi0uzszPAykwqgUAK1b4lCwAAAA="/>
  </w:docVars>
  <w:rsids>
    <w:rsidRoot w:val="00A92EED"/>
    <w:rsid w:val="000255CD"/>
    <w:rsid w:val="00031852"/>
    <w:rsid w:val="00115C1F"/>
    <w:rsid w:val="0070443F"/>
    <w:rsid w:val="007A0254"/>
    <w:rsid w:val="00A67275"/>
    <w:rsid w:val="00A73A62"/>
    <w:rsid w:val="00A92EED"/>
    <w:rsid w:val="00BD2746"/>
    <w:rsid w:val="00C307FC"/>
    <w:rsid w:val="00C4574B"/>
    <w:rsid w:val="00C72157"/>
    <w:rsid w:val="00CE1FAD"/>
    <w:rsid w:val="00D06242"/>
    <w:rsid w:val="00D3020B"/>
    <w:rsid w:val="00F8282D"/>
    <w:rsid w:val="00FB73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F2697"/>
  <w15:chartTrackingRefBased/>
  <w15:docId w15:val="{4FEB7368-96A6-4293-A180-8F4C10D3E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1</Pages>
  <Words>204</Words>
  <Characters>1124</Characters>
  <Application>Microsoft Office Word</Application>
  <DocSecurity>0</DocSecurity>
  <Lines>9</Lines>
  <Paragraphs>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4</cp:revision>
  <dcterms:created xsi:type="dcterms:W3CDTF">2019-12-05T16:34:00Z</dcterms:created>
  <dcterms:modified xsi:type="dcterms:W3CDTF">2019-12-11T10:06:00Z</dcterms:modified>
</cp:coreProperties>
</file>